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Scholarship</w:t>
      </w:r>
      <w:r>
        <w:t xml:space="preserve"> </w:t>
      </w:r>
      <w:r>
        <w:t xml:space="preserve">Application</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Committee for Environmental Scholarships</w:t>
      </w:r>
      <w:r>
        <w:br/>
      </w:r>
      <w:r>
        <w:t xml:space="preserve">Environmental Sustainability Foundation</w:t>
      </w:r>
      <w:r>
        <w:br/>
      </w:r>
      <w:r>
        <w:t xml:space="preserve">New Delhi, India</w:t>
      </w:r>
    </w:p>
    <w:bookmarkStart w:id="20" w:name="dear-scholarship-committee"/>
    <w:p>
      <w:pPr>
        <w:pStyle w:val="Heading2"/>
      </w:pPr>
      <w:r>
        <w:t xml:space="preserve">Dear Scholarship Committee,</w:t>
      </w:r>
    </w:p>
    <w:p>
      <w:pPr>
        <w:pStyle w:val="FirstParagraph"/>
      </w:pPr>
      <w:r>
        <w:t xml:space="preserve">As a passionate and dedicated student pursuing advanced studies in Environmental Engineering, I am writing with profound enthusiasm to submit my application for the prestigious Environmental Sustainability Scholarship. This</w:t>
      </w:r>
      <w:r>
        <w:t xml:space="preserve"> </w:t>
      </w:r>
      <w:r>
        <w:rPr>
          <w:bCs/>
          <w:b/>
        </w:rPr>
        <w:t xml:space="preserve">Scholarship Application Letter</w:t>
      </w:r>
      <w:r>
        <w:t xml:space="preserve"> </w:t>
      </w:r>
      <w:r>
        <w:t xml:space="preserve">represents not merely an academic pursuit but a deeply personal commitment to addressing the environmental challenges confronting India's capital city, New Delhi—a metropolis where environmental engineering expertise is urgently needed and profoundly impactful.</w:t>
      </w:r>
    </w:p>
    <w:p>
      <w:pPr>
        <w:pStyle w:val="BodyText"/>
      </w:pPr>
      <w:r>
        <w:t xml:space="preserve">My journey toward becoming an Environmental Engineer began during my undergraduate studies at the Indian Institute of Technology (IIT) Delhi, where I majored in Civil Engineering with a focus on environmental systems. Witnessing firsthand the choking air quality during New Delhi's winter smog seasons, the inadequate waste management infrastructure in peri-urban colonies, and the alarming water table depletion in our rapidly growing city ignited my resolve to specialize in sustainable environmental solutions. As a native of New Delhi who has seen my neighborhood transform from agricultural fields to concrete sprawl over just two decades, I understand that effective Environmental Engineering must be rooted in local context—not generic global models.</w:t>
      </w:r>
    </w:p>
    <w:p>
      <w:pPr>
        <w:pStyle w:val="BodyText"/>
      </w:pPr>
      <w:r>
        <w:t xml:space="preserve">During my academic tenure, I spearheaded a campus initiative called "Delhi Clean Air Project," where we deployed low-cost air quality monitoring stations across 15 neighborhoods in New Delhi. The project revealed alarming PM2.5 levels exceeding 300 µg/m³ during peak pollution seasons—well beyond WHO safety limits—and provided data that local NGOs used to advocate for stricter industrial regulations. This experience crystallized my understanding that environmental solutions in India must bridge scientific rigor with community engagement and policy advocacy, particularly in a city like New Delhi where socio-economic diversity creates complex implementation challenges.</w:t>
      </w:r>
    </w:p>
    <w:p>
      <w:pPr>
        <w:pStyle w:val="BodyText"/>
      </w:pPr>
      <w:r>
        <w:t xml:space="preserve">The urgency of our mission in India New Delhi cannot be overstated. With 20 million residents breathing air rated as "severely polluted" by the World Health Organization, and waste generation increasing by 5% annually while landfill capacity shrinks, the need for innovative Environmental Engineers has never been more critical. My academic research at IIT Delhi focused on developing low-energy wastewater treatment systems suitable for Indian urban contexts—a project funded through a university grant that required me to collaborate with municipal authorities in South Delhi. This hands-on work confirmed my belief that sustainable infrastructure must prioritize affordability, scalability, and cultural appropriateness for communities across India's diverse landscape.</w:t>
      </w:r>
    </w:p>
    <w:p>
      <w:pPr>
        <w:pStyle w:val="BodyText"/>
      </w:pPr>
      <w:r>
        <w:t xml:space="preserve">I am applying for this scholarship specifically because the Environmental Sustainability Foundation has demonstrated exceptional commitment to empowering engineers who will address India's unique environmental challenges. The foundation's partnership with New Delhi-based NGOs like Centre for Science and Environment (CSE) and the Delhi Pollution Control Committee aligns perfectly with my vision. This scholarship would enable me to complete my Master's in Environmental Engineering at the prestigious Indian Institute of Technology Bombay, where I will specialize in sustainable urban water systems—a field directly applicable to New Delhi's 15% annual groundwater depletion rate.</w:t>
      </w:r>
    </w:p>
    <w:p>
      <w:pPr>
        <w:pStyle w:val="BodyText"/>
      </w:pPr>
      <w:r>
        <w:t xml:space="preserve">My career vision extends beyond technical solutions to include policy influence and community empowerment. I plan to establish a non-profit organization focused on "Green Municipal Engineering," training local technicians in Delhi's municipal corporations to implement decentralized water recycling systems in slum settlements. In New Delhi, where 25% of the population lives without proper sanitation, such initiatives can transform public health outcomes while creating green jobs. The scholarship would provide critical financial support for my research on membrane bioreactors adapted for Indian water quality standards—a technology that could reduce treatment costs by 40% compared to conventional systems.</w:t>
      </w:r>
    </w:p>
    <w:p>
      <w:pPr>
        <w:pStyle w:val="BodyText"/>
      </w:pPr>
      <w:r>
        <w:t xml:space="preserve">What distinguishes my approach is the integration of indigenous knowledge with modern engineering. During a field internship with Delhi Jal Board, I collaborated with traditional water management communities in Haryana to revive ancient stepwells for stormwater harvesting—a project that combined historical practices with contemporary engineering principles. This experience taught me that effective Environmental Engineering in India New Delhi must honor local ecological wisdom while innovating for future resilience. I believe this holistic perspective is essential for addressing complex urban challenges where climate change, rapid urbanization, and resource scarcity intersect.</w:t>
      </w:r>
    </w:p>
    <w:p>
      <w:pPr>
        <w:pStyle w:val="BodyText"/>
      </w:pPr>
      <w:r>
        <w:t xml:space="preserve">I have attached comprehensive documentation including academic transcripts, letters of recommendation from professors at IIT Delhi (including Dr. Anjali Sharma, Chair of Environmental Engineering), and detailed project reports from my Delhi Clean Air initiative. My undergraduate CGPA of 9.2/10 and consistent leadership in environmental student groups reflect my dedication to excellence. More importantly, my commitment to New Delhi's sustainability is proven through over 300 volunteer hours with the "Green Delhi" campaign that planted 2,500 native trees across city parks.</w:t>
      </w:r>
    </w:p>
    <w:p>
      <w:pPr>
        <w:pStyle w:val="BodyText"/>
      </w:pPr>
      <w:r>
        <w:t xml:space="preserve">As I prepare for a career as an Environmental Engineer in India New Delhi, I recognize that this scholarship represents more than financial aid—it symbolizes investment in a future where our capital city becomes a model of urban sustainability. The Environmental Sustainability Foundation's mission to cultivate engineers who deliver context-specific solutions resonates with my core belief: environmental progress must be measured not just in cleaner air, but in healthier communities and thriving ecosystems across India's most challenging urban environments.</w:t>
      </w:r>
    </w:p>
    <w:p>
      <w:pPr>
        <w:pStyle w:val="BodyText"/>
      </w:pPr>
      <w:r>
        <w:t xml:space="preserve">Thank you for considering my application. I welcome the opportunity to discuss how my background, vision, and commitment align with your mission to advance environmental engineering excellence in India New Delhi. I look forward to contributing meaningfully to the sustainable transformation of our national capital and beyond.</w:t>
      </w:r>
    </w:p>
    <w:p>
      <w:pPr>
        <w:pStyle w:val="BodyText"/>
      </w:pPr>
      <w:r>
        <w:t xml:space="preserve">Sincerely,</w:t>
      </w:r>
    </w:p>
    <w:p>
      <w:pPr>
        <w:pStyle w:val="BodyText"/>
      </w:pPr>
      <w:r>
        <w:rPr>
          <w:bCs/>
          <w:b/>
        </w:rPr>
        <w:t xml:space="preserve">Arjun Mehta</w:t>
      </w:r>
    </w:p>
    <w:p>
      <w:pPr>
        <w:pStyle w:val="BodyText"/>
      </w:pPr>
      <w:r>
        <w:t xml:space="preserve">Environmental Engineering Student, IIT Delhi</w:t>
      </w:r>
    </w:p>
    <w:p>
      <w:pPr>
        <w:pStyle w:val="BodyText"/>
      </w:pPr>
      <w:r>
        <w:t xml:space="preserve">Email: arjun.mehta@iitd.ac.in | Phone: +91 9876543210</w:t>
      </w:r>
    </w:p>
    <w:p>
      <w:pPr>
        <w:pStyle w:val="BodyText"/>
      </w:pPr>
      <w:r>
        <w:rPr>
          <w:bCs/>
          <w:b/>
        </w:rPr>
        <w:t xml:space="preserve">Attachments:</w:t>
      </w:r>
      <w:r>
        <w:t xml:space="preserve"> </w:t>
      </w:r>
      <w:r>
        <w:t xml:space="preserve">Academic Transcripts (IIT Delhi), Letters of Recommendation (Dr. A. Sharma, Dr. P. Verma), Project Portfolio: "Delhi Clean Air Initiati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Scholarship Application</dc:title>
  <dc:creator/>
  <dc:language>en</dc:language>
  <cp:keywords/>
  <dcterms:created xsi:type="dcterms:W3CDTF">2026-07-23T09:15:16Z</dcterms:created>
  <dcterms:modified xsi:type="dcterms:W3CDTF">2026-07-23T09:15:16Z</dcterms:modified>
</cp:coreProperties>
</file>

<file path=docProps/custom.xml><?xml version="1.0" encoding="utf-8"?>
<Properties xmlns="http://schemas.openxmlformats.org/officeDocument/2006/custom-properties" xmlns:vt="http://schemas.openxmlformats.org/officeDocument/2006/docPropsVTypes"/>
</file>